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CC245D" w14:textId="66C5C469" w:rsidR="00986889" w:rsidRPr="00986889" w:rsidRDefault="00986889">
      <w:r>
        <w:t xml:space="preserve">Клиент: </w:t>
      </w:r>
      <w:proofErr w:type="spellStart"/>
      <w:r>
        <w:rPr>
          <w:lang w:val="en-US"/>
        </w:rPr>
        <w:t>ClientName</w:t>
      </w:r>
      <w:proofErr w:type="spellEnd"/>
    </w:p>
    <w:p w14:paraId="2853913D" w14:textId="22C71DBF" w:rsidR="00986889" w:rsidRDefault="00986889">
      <w:r>
        <w:t>Адрес электронной почты:</w:t>
      </w:r>
      <w:r w:rsidRPr="00986889">
        <w:t xml:space="preserve"> </w:t>
      </w:r>
      <w:proofErr w:type="spellStart"/>
      <w:r>
        <w:rPr>
          <w:lang w:val="en-US"/>
        </w:rPr>
        <w:t>ClientEmail</w:t>
      </w:r>
      <w:proofErr w:type="spellEnd"/>
    </w:p>
    <w:p w14:paraId="3D03E33B" w14:textId="20FD8AE8" w:rsidR="00986889" w:rsidRPr="00986889" w:rsidRDefault="00986889">
      <w:pPr>
        <w:rPr>
          <w:lang w:val="en-US"/>
        </w:rPr>
      </w:pPr>
      <w:r>
        <w:t>Заказ:</w:t>
      </w:r>
      <w:r w:rsidRPr="00986889"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2268"/>
        <w:gridCol w:w="1701"/>
        <w:gridCol w:w="1791"/>
      </w:tblGrid>
      <w:tr w:rsidR="00986889" w14:paraId="553E1619" w14:textId="77777777" w:rsidTr="00986889">
        <w:tc>
          <w:tcPr>
            <w:tcW w:w="3256" w:type="dxa"/>
            <w:shd w:val="clear" w:color="auto" w:fill="BFBFBF" w:themeFill="background1" w:themeFillShade="BF"/>
          </w:tcPr>
          <w:p w14:paraId="1B3F23A7" w14:textId="79EED8D1" w:rsidR="00986889" w:rsidRPr="00986889" w:rsidRDefault="00986889">
            <w:r>
              <w:t>Название игры</w:t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14:paraId="604775DD" w14:textId="63A99206" w:rsidR="00986889" w:rsidRPr="00986889" w:rsidRDefault="00986889">
            <w:r>
              <w:t>Цена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308181F8" w14:textId="280375F6" w:rsidR="00986889" w:rsidRPr="00986889" w:rsidRDefault="00986889">
            <w:r>
              <w:t>Количество в заказе</w:t>
            </w:r>
          </w:p>
        </w:tc>
        <w:tc>
          <w:tcPr>
            <w:tcW w:w="1791" w:type="dxa"/>
            <w:shd w:val="clear" w:color="auto" w:fill="BFBFBF" w:themeFill="background1" w:themeFillShade="BF"/>
          </w:tcPr>
          <w:p w14:paraId="7363C309" w14:textId="34CF6D6B" w:rsidR="00986889" w:rsidRPr="00986889" w:rsidRDefault="00986889">
            <w:r>
              <w:t>Итог</w:t>
            </w:r>
          </w:p>
        </w:tc>
      </w:tr>
    </w:tbl>
    <w:p w14:paraId="67C9E486" w14:textId="77777777" w:rsidR="00986889" w:rsidRDefault="00986889"/>
    <w:p w14:paraId="68A304CB" w14:textId="0DC7AF08" w:rsidR="00986889" w:rsidRDefault="00986889">
      <w:r>
        <w:t xml:space="preserve">Общий итог – </w:t>
      </w:r>
      <w:r>
        <w:rPr>
          <w:lang w:val="en-US"/>
        </w:rPr>
        <w:t>Total</w:t>
      </w:r>
    </w:p>
    <w:p w14:paraId="0E6CAC4D" w14:textId="4F10AD38" w:rsidR="00D53635" w:rsidRPr="00986889" w:rsidRDefault="00986889">
      <w:r>
        <w:t xml:space="preserve">Идентификатор заказа – </w:t>
      </w:r>
      <w:proofErr w:type="spellStart"/>
      <w:r>
        <w:rPr>
          <w:lang w:val="en-US"/>
        </w:rPr>
        <w:t>OrderID</w:t>
      </w:r>
      <w:proofErr w:type="spellEnd"/>
    </w:p>
    <w:sectPr w:rsidR="00D53635" w:rsidRPr="00986889" w:rsidSect="000974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MbYwtTAwNDC2NDRW0lEKTi0uzszPAykwqgUAXMXxTiwAAAA="/>
  </w:docVars>
  <w:rsids>
    <w:rsidRoot w:val="00986889"/>
    <w:rsid w:val="0009741D"/>
    <w:rsid w:val="003D1310"/>
    <w:rsid w:val="00986889"/>
    <w:rsid w:val="00CD0348"/>
    <w:rsid w:val="00D53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90F3B4"/>
  <w15:chartTrackingRefBased/>
  <w15:docId w15:val="{2B19015B-87BC-42BE-9B70-E33C6F714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868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3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еустроев Арсений Игоревич</dc:creator>
  <cp:keywords/>
  <dc:description/>
  <cp:lastModifiedBy>Неустроев Арсений Игоревич</cp:lastModifiedBy>
  <cp:revision>2</cp:revision>
  <dcterms:created xsi:type="dcterms:W3CDTF">2020-05-29T16:37:00Z</dcterms:created>
  <dcterms:modified xsi:type="dcterms:W3CDTF">2020-05-29T17:10:00Z</dcterms:modified>
</cp:coreProperties>
</file>